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nancial Analyst position at [Company Name] in Qatar Doha. As a highly motivated and detail-oriented professional with a strong background in financial analysis, I am eager to contribute my expertise to support your organization’s strategic goals while leveraging the dynamic economic landscape of Qatar. With a deep understanding of financial markets, risk management, and data-driven decision-making, I am confident that my skills align perfectly with the requirements of this role. This opportunity represents an exciting step in my career, and I am particularly drawn to [Company Name]’s reputation for innovation and excellence in the Qatari financial sector.</w:t>
      </w:r>
    </w:p>
    <w:p>
      <w:pPr>
        <w:pStyle w:val="BodyText"/>
      </w:pPr>
      <w:r>
        <w:t xml:space="preserve">Having spent [X years] in financial analysis roles, I have developed a comprehensive skill set that includes financial modeling, budgeting, forecasting, and performance evaluation. My experience spans industries such as [mention relevant industries if applicable], where I consistently delivered insights that drove operational efficiency and profitability. For instance, in my previous role at [Previous Company Name], I led a project to optimize cost structures by analyzing historical financial data and identifying areas for improvement. This initiative resulted in a 15% reduction in expenses within six months, demonstrating my ability to translate complex data into actionable strategies.</w:t>
      </w:r>
    </w:p>
    <w:p>
      <w:pPr>
        <w:pStyle w:val="BodyText"/>
      </w:pPr>
      <w:r>
        <w:t xml:space="preserve">What excites me most about the Financial Analyst position in Qatar Doha is the opportunity to work within a rapidly evolving economy that is increasingly focused on diversification and sustainability. Qatar’s Vision 2030 underscores the country’s commitment to building a resilient financial ecosystem, and I am keen to contribute my expertise to support this vision. The unique challenges and opportunities presented by the Qatari market—ranging from energy sector investments to emerging financial technology initiatives—align closely with my passion for problem-solving and strategic thinking. I am particularly interested in how financial analysts can play a pivotal role in shaping the future of economic growth in Qatar, and I am eager to bring my analytical rigor and innovative mindset to your team.</w:t>
      </w:r>
    </w:p>
    <w:p>
      <w:pPr>
        <w:pStyle w:val="BodyText"/>
      </w:pPr>
      <w:r>
        <w:t xml:space="preserve">As a Financial Analyst, I understand the critical importance of accuracy, adaptability, and communication. My ability to interpret complex financial data and present it in a clear, concise manner has been instrumental in driving informed decision-making at all levels of the organizations I have worked with. For example, I have consistently collaborated with cross-functional teams to develop financial forecasts that aligned with business objectives, ensuring that stakeholders had the insights needed to make timely and strategic choices. Additionally, my proficiency in tools such as Excel, Power BI, and SQL enables me to analyze large datasets efficiently and derive meaningful conclusions.</w:t>
      </w:r>
    </w:p>
    <w:p>
      <w:pPr>
        <w:pStyle w:val="BodyText"/>
      </w:pPr>
      <w:r>
        <w:t xml:space="preserve">In Qatar Doha, the financial sector is not only growing but also evolving to meet global standards. I have closely followed the developments of institutions such as the Qatar Financial Centre (QFC) and the Doha Securities Market (DSM), which are driving innovation and attracting international investment. This environment demands professionals who can navigate both local and global financial trends while maintaining a strong ethical foundation. My commitment to continuous learning and professional development has kept me updated on industry best practices, including certifications such as [mention relevant certifications like CFA, CPA, or FRM if applicable]. I am also fluent in [language(s) if applicable], which I believe will further enhance my ability to collaborate effectively in a multicultural workplace.</w:t>
      </w:r>
    </w:p>
    <w:p>
      <w:pPr>
        <w:pStyle w:val="BodyText"/>
      </w:pPr>
      <w:r>
        <w:t xml:space="preserve">What sets me apart is my ability to combine technical expertise with a client-centric approach. In my previous roles, I have consistently prioritized building trust and delivering value through transparent communication and proactive problem-solving. For instance, during a period of market volatility, I worked closely with clients to adjust their investment strategies, ensuring that their financial goals remained on track despite external uncertainties. This experience has reinforced my belief that financial analysts are not just number crunchers but also strategic partners who help organizations navigate challenges and seize opportunities.</w:t>
      </w:r>
    </w:p>
    <w:p>
      <w:pPr>
        <w:pStyle w:val="BodyText"/>
      </w:pPr>
      <w:r>
        <w:t xml:space="preserve">Qatar Doha offers a unique blend of traditional values and modern innovation, and I am eager to contribute to its vibrant business community. The city’s growing emphasis on infrastructure development, digital transformation, and sustainable finance presents an exciting backdrop for professionals like myself who are driven by purpose and impact. I am particularly interested in how financial analysts can support initiatives that align with Qatar’s long-term vision while maintaining a focus on ethical practices and social responsibility.</w:t>
      </w:r>
    </w:p>
    <w:p>
      <w:pPr>
        <w:pStyle w:val="BodyText"/>
      </w:pPr>
      <w:r>
        <w:t xml:space="preserve">Thank you for considering my application. I would welcome the opportunity to discuss how my skills, experience, and passion for financial analysis can contribute to [Company Name]’s success in Qatar Doha. I am available at your convenience for an interview and can be reached at [Your Phone Number] or [Your Email Address]. Please feel free to contact me if you require any additional information. I look forward to the possibility of working with your team and contributing to the continued growth and excellence of [Company Nam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Position in Qatar Doha</dc:title>
  <dc:creator/>
  <cp:keywords/>
  <dcterms:created xsi:type="dcterms:W3CDTF">2026-07-21T06:54:44Z</dcterms:created>
  <dcterms:modified xsi:type="dcterms:W3CDTF">2026-07-21T06:54:44Z</dcterms:modified>
</cp:coreProperties>
</file>

<file path=docProps/custom.xml><?xml version="1.0" encoding="utf-8"?>
<Properties xmlns="http://schemas.openxmlformats.org/officeDocument/2006/custom-properties" xmlns:vt="http://schemas.openxmlformats.org/officeDocument/2006/docPropsVTypes"/>
</file>